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60F9B" w14:textId="67A6B957" w:rsidR="00A232A5" w:rsidRDefault="0066449B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April 11, 2024</w:t>
      </w:r>
    </w:p>
    <w:p w14:paraId="11DDA0A4" w14:textId="4738489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3AD4690" w14:textId="6DD46919" w:rsidR="000F3851" w:rsidRPr="00BA544E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BA544E">
        <w:rPr>
          <w:bCs/>
        </w:rPr>
        <w:t>CALL TO ORDER</w:t>
      </w:r>
      <w:r w:rsidRPr="00BA544E">
        <w:t xml:space="preserve"> and FLAG SALUTE </w:t>
      </w:r>
      <w:r w:rsidR="00170C80" w:rsidRPr="00BA544E">
        <w:t>–</w:t>
      </w:r>
      <w:r w:rsidR="00170C80">
        <w:t xml:space="preserve"> Chairman</w:t>
      </w:r>
      <w:r w:rsidR="00B27BBD">
        <w:t xml:space="preserve"> Gino Val</w:t>
      </w:r>
      <w:r w:rsidR="00990DAE">
        <w:t>eriani will preside</w:t>
      </w:r>
    </w:p>
    <w:p w14:paraId="3C250E5B" w14:textId="6B277480" w:rsidR="00214D79" w:rsidRPr="00BA544E" w:rsidRDefault="00E952EF" w:rsidP="000F3851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  <w:r w:rsidRPr="00BA544E">
        <w:t xml:space="preserve"> </w:t>
      </w:r>
    </w:p>
    <w:p w14:paraId="2895FA55" w14:textId="77777777" w:rsidR="00EB4D15" w:rsidRPr="00BA544E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CTION ON MINUTES</w:t>
      </w:r>
    </w:p>
    <w:p w14:paraId="522D12A1" w14:textId="09EAC636" w:rsidR="000C534C" w:rsidRPr="00BA544E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A544E">
        <w:rPr>
          <w:i/>
          <w:iCs/>
        </w:rPr>
        <w:t xml:space="preserve">Action on </w:t>
      </w:r>
      <w:r w:rsidR="00456E74" w:rsidRPr="00BA544E">
        <w:rPr>
          <w:i/>
          <w:iCs/>
        </w:rPr>
        <w:t>M</w:t>
      </w:r>
      <w:r w:rsidRPr="00BA544E">
        <w:rPr>
          <w:i/>
          <w:iCs/>
        </w:rPr>
        <w:t>inutes dated</w:t>
      </w:r>
      <w:r w:rsidR="00F230FD" w:rsidRPr="00BA544E">
        <w:rPr>
          <w:i/>
          <w:iCs/>
        </w:rPr>
        <w:t xml:space="preserve"> </w:t>
      </w:r>
      <w:r w:rsidR="00800864" w:rsidRPr="00BA544E">
        <w:rPr>
          <w:i/>
          <w:iCs/>
        </w:rPr>
        <w:t xml:space="preserve">March </w:t>
      </w:r>
      <w:r w:rsidR="00990DAE">
        <w:rPr>
          <w:i/>
          <w:iCs/>
        </w:rPr>
        <w:t>25</w:t>
      </w:r>
      <w:r w:rsidR="00945410" w:rsidRPr="00BA544E">
        <w:rPr>
          <w:i/>
          <w:iCs/>
        </w:rPr>
        <w:t>, 2024</w:t>
      </w:r>
      <w:r w:rsidR="005D584B" w:rsidRPr="00BA544E">
        <w:rPr>
          <w:i/>
          <w:iCs/>
        </w:rPr>
        <w:t xml:space="preserve"> -</w:t>
      </w:r>
    </w:p>
    <w:p w14:paraId="7F0B1193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BA544E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BA544E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 xml:space="preserve">ADJUSTMENTS TO AGENDA </w:t>
      </w:r>
    </w:p>
    <w:p w14:paraId="66AE282A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BA544E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Pr="00BA544E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BA544E">
        <w:rPr>
          <w:iCs/>
        </w:rPr>
        <w:t>PUBLIC COMMENTS –</w:t>
      </w:r>
    </w:p>
    <w:p w14:paraId="07A531C4" w14:textId="77777777" w:rsidR="00D42120" w:rsidRPr="00BA544E" w:rsidRDefault="00D42120" w:rsidP="00D42120">
      <w:pPr>
        <w:pStyle w:val="ListParagraph"/>
        <w:rPr>
          <w:iCs/>
        </w:rPr>
      </w:pPr>
    </w:p>
    <w:p w14:paraId="525AFCE8" w14:textId="77777777" w:rsidR="00D42120" w:rsidRPr="00BA544E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3CDBE95A" w14:textId="4697E607" w:rsidR="00D46DAD" w:rsidRDefault="00EF49B5" w:rsidP="00D46DA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BUSINESS</w:t>
      </w:r>
      <w:r w:rsidR="008054DB" w:rsidRPr="00BA544E">
        <w:rPr>
          <w:bCs/>
        </w:rPr>
        <w:t xml:space="preserve"> ITEM</w:t>
      </w:r>
      <w:r w:rsidR="00FE1C51" w:rsidRPr="00BA544E">
        <w:rPr>
          <w:bCs/>
        </w:rPr>
        <w:t xml:space="preserve"> –</w:t>
      </w:r>
      <w:r w:rsidR="00037E75">
        <w:rPr>
          <w:bCs/>
        </w:rPr>
        <w:t xml:space="preserve"> </w:t>
      </w:r>
    </w:p>
    <w:p w14:paraId="1EA7F9E6" w14:textId="41DB2A9A" w:rsidR="002575FE" w:rsidRDefault="00037E75" w:rsidP="00037E75">
      <w:pPr>
        <w:pStyle w:val="ListParagraph"/>
        <w:widowControl w:val="0"/>
        <w:autoSpaceDE w:val="0"/>
        <w:autoSpaceDN w:val="0"/>
        <w:adjustRightInd w:val="0"/>
        <w:ind w:left="360"/>
      </w:pPr>
      <w:r>
        <w:rPr>
          <w:bCs/>
        </w:rPr>
        <w:t>5.1</w:t>
      </w:r>
      <w:r w:rsidR="00BA544E" w:rsidRPr="00BA544E">
        <w:t xml:space="preserve">   </w:t>
      </w:r>
      <w:r w:rsidR="002575FE">
        <w:t>ARPA Funds</w:t>
      </w:r>
    </w:p>
    <w:p w14:paraId="0FFE32B6" w14:textId="77777777" w:rsidR="002575FE" w:rsidRDefault="002575FE" w:rsidP="00037E7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719E6980" w14:textId="47CDEBC8" w:rsidR="00495196" w:rsidRPr="00BA544E" w:rsidRDefault="002575FE" w:rsidP="00037E75">
      <w:pPr>
        <w:pStyle w:val="ListParagraph"/>
        <w:widowControl w:val="0"/>
        <w:autoSpaceDE w:val="0"/>
        <w:autoSpaceDN w:val="0"/>
        <w:adjustRightInd w:val="0"/>
        <w:ind w:left="360"/>
      </w:pPr>
      <w:r>
        <w:t>5.2 Douglas Quitclaim Deed</w:t>
      </w:r>
      <w:r w:rsidR="00BA544E" w:rsidRPr="00BA544E">
        <w:t xml:space="preserve">   </w:t>
      </w:r>
    </w:p>
    <w:p w14:paraId="4A381274" w14:textId="53A695BF" w:rsidR="00F062F4" w:rsidRPr="00BA544E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Pr="00BA544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SELECTMEN ITEMS</w:t>
      </w:r>
    </w:p>
    <w:p w14:paraId="4247C586" w14:textId="77777777" w:rsidR="006D6D3D" w:rsidRPr="00BA544E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2610DED7" w14:textId="77777777" w:rsidR="00BB4928" w:rsidRPr="00BA544E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72749108" w:rsidR="00B10644" w:rsidRPr="00BA544E" w:rsidRDefault="00EB210F" w:rsidP="00EE7F1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 xml:space="preserve">SIGN WARRANTS </w:t>
      </w:r>
      <w:r w:rsidR="00450CCF" w:rsidRPr="00BA544E">
        <w:rPr>
          <w:bCs/>
        </w:rPr>
        <w:t>–</w:t>
      </w:r>
      <w:r w:rsidR="00931C27" w:rsidRPr="00BA544E">
        <w:rPr>
          <w:bCs/>
        </w:rPr>
        <w:t xml:space="preserve"> </w:t>
      </w:r>
      <w:r w:rsidR="00950B52" w:rsidRPr="00BA544E">
        <w:rPr>
          <w:bCs/>
        </w:rPr>
        <w:t xml:space="preserve"> </w:t>
      </w:r>
      <w:r w:rsidR="00945410" w:rsidRPr="00BA544E">
        <w:rPr>
          <w:bCs/>
        </w:rPr>
        <w:t xml:space="preserve"> # </w:t>
      </w:r>
      <w:r w:rsidR="00990DAE">
        <w:rPr>
          <w:bCs/>
        </w:rPr>
        <w:t>1</w:t>
      </w:r>
      <w:r w:rsidR="00C764A0">
        <w:rPr>
          <w:bCs/>
        </w:rPr>
        <w:t>0</w:t>
      </w:r>
      <w:r w:rsidR="00945410" w:rsidRPr="00BA544E">
        <w:rPr>
          <w:bCs/>
        </w:rPr>
        <w:t>,</w:t>
      </w:r>
      <w:r w:rsidR="003B05ED" w:rsidRPr="00BA544E">
        <w:rPr>
          <w:bCs/>
        </w:rPr>
        <w:t xml:space="preserve"> #</w:t>
      </w:r>
      <w:r w:rsidR="00990DAE">
        <w:rPr>
          <w:bCs/>
        </w:rPr>
        <w:t>1</w:t>
      </w:r>
      <w:r w:rsidR="00C764A0">
        <w:rPr>
          <w:bCs/>
        </w:rPr>
        <w:t>1</w:t>
      </w:r>
      <w:r w:rsidR="003B05ED" w:rsidRPr="00BA544E">
        <w:rPr>
          <w:bCs/>
        </w:rPr>
        <w:t>,</w:t>
      </w:r>
      <w:r w:rsidR="00945410" w:rsidRPr="00BA544E">
        <w:rPr>
          <w:bCs/>
        </w:rPr>
        <w:t xml:space="preserve"> # PR</w:t>
      </w:r>
      <w:r w:rsidR="000A166E" w:rsidRPr="00BA544E">
        <w:rPr>
          <w:bCs/>
        </w:rPr>
        <w:t xml:space="preserve"> </w:t>
      </w:r>
      <w:r w:rsidR="00C764A0">
        <w:rPr>
          <w:bCs/>
        </w:rPr>
        <w:t>7</w:t>
      </w:r>
    </w:p>
    <w:p w14:paraId="18EBE16D" w14:textId="77777777" w:rsidR="00127600" w:rsidRPr="00BA544E" w:rsidRDefault="00127600" w:rsidP="00127600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27600622" w:rsidR="00EF49B5" w:rsidRPr="00BA544E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BA544E">
        <w:rPr>
          <w:bCs/>
        </w:rPr>
        <w:t>ADJOURNMENT</w:t>
      </w:r>
      <w:r w:rsidR="00D9658F" w:rsidRPr="00BA544E">
        <w:rPr>
          <w:bCs/>
        </w:rPr>
        <w:tab/>
        <w:t xml:space="preserve"> </w:t>
      </w:r>
    </w:p>
    <w:p w14:paraId="27AD8644" w14:textId="096614B6" w:rsidR="0087112D" w:rsidRPr="00BA544E" w:rsidRDefault="0087112D" w:rsidP="003A0550">
      <w:pPr>
        <w:pStyle w:val="ListParagraph"/>
        <w:rPr>
          <w:bCs/>
        </w:rPr>
      </w:pPr>
    </w:p>
    <w:sectPr w:rsidR="0087112D" w:rsidRPr="00BA544E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68ED7" w14:textId="77777777" w:rsidR="00B35D79" w:rsidRDefault="00B35D79">
      <w:r>
        <w:separator/>
      </w:r>
    </w:p>
  </w:endnote>
  <w:endnote w:type="continuationSeparator" w:id="0">
    <w:p w14:paraId="62B47B19" w14:textId="77777777" w:rsidR="00B35D79" w:rsidRDefault="00B35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B89B8" w14:textId="77777777" w:rsidR="00B35D79" w:rsidRDefault="00B35D79">
      <w:r>
        <w:separator/>
      </w:r>
    </w:p>
  </w:footnote>
  <w:footnote w:type="continuationSeparator" w:id="0">
    <w:p w14:paraId="150700A8" w14:textId="77777777" w:rsidR="00B35D79" w:rsidRDefault="00B35D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284761">
    <w:abstractNumId w:val="13"/>
  </w:num>
  <w:num w:numId="2" w16cid:durableId="1795784533">
    <w:abstractNumId w:val="11"/>
  </w:num>
  <w:num w:numId="3" w16cid:durableId="1093891755">
    <w:abstractNumId w:val="16"/>
  </w:num>
  <w:num w:numId="4" w16cid:durableId="719524099">
    <w:abstractNumId w:val="3"/>
  </w:num>
  <w:num w:numId="5" w16cid:durableId="504173764">
    <w:abstractNumId w:val="15"/>
  </w:num>
  <w:num w:numId="6" w16cid:durableId="276179189">
    <w:abstractNumId w:val="2"/>
  </w:num>
  <w:num w:numId="7" w16cid:durableId="1702433293">
    <w:abstractNumId w:val="9"/>
  </w:num>
  <w:num w:numId="8" w16cid:durableId="1476557556">
    <w:abstractNumId w:val="0"/>
  </w:num>
  <w:num w:numId="9" w16cid:durableId="1280839812">
    <w:abstractNumId w:val="12"/>
  </w:num>
  <w:num w:numId="10" w16cid:durableId="1955478707">
    <w:abstractNumId w:val="4"/>
  </w:num>
  <w:num w:numId="11" w16cid:durableId="1942184185">
    <w:abstractNumId w:val="10"/>
  </w:num>
  <w:num w:numId="12" w16cid:durableId="69470221">
    <w:abstractNumId w:val="14"/>
  </w:num>
  <w:num w:numId="13" w16cid:durableId="1012296072">
    <w:abstractNumId w:val="7"/>
  </w:num>
  <w:num w:numId="14" w16cid:durableId="1869483017">
    <w:abstractNumId w:val="1"/>
  </w:num>
  <w:num w:numId="15" w16cid:durableId="1924947079">
    <w:abstractNumId w:val="8"/>
  </w:num>
  <w:num w:numId="16" w16cid:durableId="670375235">
    <w:abstractNumId w:val="6"/>
  </w:num>
  <w:num w:numId="17" w16cid:durableId="1068989988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37E75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106F"/>
    <w:rsid w:val="000A166E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9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851"/>
    <w:rsid w:val="000F390E"/>
    <w:rsid w:val="000F43D0"/>
    <w:rsid w:val="000F68FB"/>
    <w:rsid w:val="000F696A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27600"/>
    <w:rsid w:val="0013203F"/>
    <w:rsid w:val="00134F52"/>
    <w:rsid w:val="001366E6"/>
    <w:rsid w:val="00137918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E31"/>
    <w:rsid w:val="00153F39"/>
    <w:rsid w:val="00156F16"/>
    <w:rsid w:val="00156F5A"/>
    <w:rsid w:val="001570F7"/>
    <w:rsid w:val="001607C3"/>
    <w:rsid w:val="00160DAC"/>
    <w:rsid w:val="001610BD"/>
    <w:rsid w:val="00161211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C80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293B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5FE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5C9A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5C6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05ED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5196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466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4F9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61D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450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0206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4798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449B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864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1677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3D5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0DAE"/>
    <w:rsid w:val="009926AD"/>
    <w:rsid w:val="00993165"/>
    <w:rsid w:val="00994160"/>
    <w:rsid w:val="00994910"/>
    <w:rsid w:val="00994C36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16EB7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6D26"/>
    <w:rsid w:val="00A67054"/>
    <w:rsid w:val="00A67509"/>
    <w:rsid w:val="00A7011E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27BBD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44E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5A26"/>
    <w:rsid w:val="00BD6218"/>
    <w:rsid w:val="00BD6CC9"/>
    <w:rsid w:val="00BE001F"/>
    <w:rsid w:val="00BE05F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2C33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4A0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3FF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46DAD"/>
    <w:rsid w:val="00D503C0"/>
    <w:rsid w:val="00D50720"/>
    <w:rsid w:val="00D50BE4"/>
    <w:rsid w:val="00D51586"/>
    <w:rsid w:val="00D52DEF"/>
    <w:rsid w:val="00D542F0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650B"/>
    <w:rsid w:val="00DB7517"/>
    <w:rsid w:val="00DB7C75"/>
    <w:rsid w:val="00DC026F"/>
    <w:rsid w:val="00DC23C2"/>
    <w:rsid w:val="00DC260C"/>
    <w:rsid w:val="00DC3D05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98B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0099"/>
    <w:rsid w:val="00EC12FC"/>
    <w:rsid w:val="00EC1F83"/>
    <w:rsid w:val="00EC30B8"/>
    <w:rsid w:val="00EC33BE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736F09-6ECE-4773-92B9-F8F393E0C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61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Town Clerk</cp:lastModifiedBy>
  <cp:revision>8</cp:revision>
  <cp:lastPrinted>2024-03-22T16:46:00Z</cp:lastPrinted>
  <dcterms:created xsi:type="dcterms:W3CDTF">2024-03-27T15:28:00Z</dcterms:created>
  <dcterms:modified xsi:type="dcterms:W3CDTF">2024-04-10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